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4425B1" w14:textId="77777777" w:rsidR="005A7B4A" w:rsidRDefault="005A7B4A" w:rsidP="005A7B4A">
      <w:pPr>
        <w:jc w:val="center"/>
        <w:rPr>
          <w:sz w:val="48"/>
          <w:szCs w:val="48"/>
        </w:rPr>
      </w:pPr>
      <w:r>
        <w:rPr>
          <w:rFonts w:hint="eastAsia"/>
          <w:sz w:val="48"/>
          <w:szCs w:val="48"/>
        </w:rPr>
        <w:t>实验七 详细设计（2）</w:t>
      </w:r>
    </w:p>
    <w:p w14:paraId="6066D183" w14:textId="77777777" w:rsidR="005A7B4A" w:rsidRDefault="005A7B4A" w:rsidP="005A7B4A">
      <w:pPr>
        <w:pStyle w:val="2"/>
      </w:pPr>
      <w:r>
        <w:rPr>
          <w:rFonts w:hint="eastAsia"/>
        </w:rPr>
        <w:t>一、实验目的</w:t>
      </w:r>
    </w:p>
    <w:p w14:paraId="6380831A" w14:textId="77777777" w:rsidR="005A7B4A" w:rsidRDefault="005A7B4A" w:rsidP="005A7B4A">
      <w:pPr>
        <w:ind w:firstLine="420"/>
      </w:pPr>
      <w:r>
        <w:rPr>
          <w:rFonts w:hint="eastAsia"/>
        </w:rPr>
        <w:t>1. 了解详细设计的主要目标</w:t>
      </w:r>
    </w:p>
    <w:p w14:paraId="54326798" w14:textId="77777777" w:rsidR="005A7B4A" w:rsidRDefault="005A7B4A" w:rsidP="005A7B4A">
      <w:pPr>
        <w:ind w:firstLine="420"/>
        <w:rPr>
          <w:rFonts w:hint="eastAsia"/>
        </w:rPr>
      </w:pPr>
      <w:r>
        <w:rPr>
          <w:rFonts w:hint="eastAsia"/>
        </w:rPr>
        <w:t>2．掌握模块流程图</w:t>
      </w:r>
    </w:p>
    <w:p w14:paraId="2CBD0252" w14:textId="77777777" w:rsidR="005A7B4A" w:rsidRDefault="005A7B4A" w:rsidP="005A7B4A">
      <w:pPr>
        <w:ind w:firstLine="420"/>
      </w:pPr>
      <w:r>
        <w:rPr>
          <w:rFonts w:hint="eastAsia"/>
        </w:rPr>
        <w:t>3. 设计UI界面</w:t>
      </w:r>
    </w:p>
    <w:p w14:paraId="6A0EBDEE" w14:textId="77777777" w:rsidR="005A7B4A" w:rsidRDefault="005A7B4A" w:rsidP="005A7B4A"/>
    <w:p w14:paraId="529951DD" w14:textId="77777777" w:rsidR="005A7B4A" w:rsidRDefault="005A7B4A" w:rsidP="005A7B4A">
      <w:pPr>
        <w:pStyle w:val="2"/>
      </w:pPr>
      <w:r>
        <w:rPr>
          <w:rFonts w:hint="eastAsia"/>
        </w:rPr>
        <w:t>二、实验内容</w:t>
      </w:r>
    </w:p>
    <w:p w14:paraId="5EE67588" w14:textId="4438D7E2" w:rsidR="005A7B4A" w:rsidRPr="00401BC0" w:rsidRDefault="005A7B4A" w:rsidP="005A7B4A">
      <w:pPr>
        <w:rPr>
          <w:rFonts w:hint="eastAsia"/>
        </w:rPr>
      </w:pPr>
      <w:r>
        <w:rPr>
          <w:rFonts w:hint="eastAsia"/>
        </w:rPr>
        <w:t>1、根据设计软件交互界面</w:t>
      </w:r>
      <w:r w:rsidR="00933B26">
        <w:rPr>
          <w:rFonts w:hint="eastAsia"/>
        </w:rPr>
        <w:t>，可以采用</w:t>
      </w:r>
      <w:r w:rsidR="00933B26">
        <w:t>HTML</w:t>
      </w:r>
      <w:r w:rsidR="00933B26">
        <w:rPr>
          <w:rFonts w:hint="eastAsia"/>
        </w:rPr>
        <w:t>或</w:t>
      </w:r>
      <w:r w:rsidR="00272D2F">
        <w:rPr>
          <w:rFonts w:ascii="Arial" w:hAnsi="Arial" w:cs="Arial"/>
          <w:color w:val="545454"/>
          <w:shd w:val="clear" w:color="auto" w:fill="FFFFFF"/>
        </w:rPr>
        <w:t>AXURE </w:t>
      </w:r>
      <w:r w:rsidR="00272D2F">
        <w:rPr>
          <w:rFonts w:ascii="Arial" w:hAnsi="Arial" w:cs="Arial" w:hint="eastAsia"/>
          <w:color w:val="545454"/>
          <w:shd w:val="clear" w:color="auto" w:fill="FFFFFF"/>
        </w:rPr>
        <w:t>等</w:t>
      </w:r>
      <w:bookmarkStart w:id="0" w:name="_GoBack"/>
      <w:bookmarkEnd w:id="0"/>
      <w:r w:rsidR="00933B26">
        <w:rPr>
          <w:rFonts w:hint="eastAsia"/>
        </w:rPr>
        <w:t>设计</w:t>
      </w:r>
    </w:p>
    <w:p w14:paraId="4A37D1F9" w14:textId="77777777" w:rsidR="005A7B4A" w:rsidRDefault="005A7B4A" w:rsidP="005A7B4A">
      <w:pPr>
        <w:rPr>
          <w:rFonts w:hint="eastAsia"/>
        </w:rPr>
      </w:pPr>
    </w:p>
    <w:p w14:paraId="5A7F290E" w14:textId="77777777" w:rsidR="005A7B4A" w:rsidRDefault="005A7B4A" w:rsidP="005A7B4A">
      <w:pPr>
        <w:rPr>
          <w:rFonts w:hint="eastAsia"/>
        </w:rPr>
      </w:pPr>
      <w:r>
        <w:rPr>
          <w:rFonts w:hint="eastAsia"/>
        </w:rPr>
        <w:t>例：读者查询界面</w:t>
      </w:r>
    </w:p>
    <w:p w14:paraId="5B56D1A1" w14:textId="4A0C11AB" w:rsidR="005A7B4A" w:rsidRDefault="005A7B4A" w:rsidP="005A7B4A">
      <w:pPr>
        <w:rPr>
          <w:rFonts w:hint="eastAsia"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E07017" wp14:editId="28C9353C">
                <wp:simplePos x="0" y="0"/>
                <wp:positionH relativeFrom="column">
                  <wp:posOffset>781050</wp:posOffset>
                </wp:positionH>
                <wp:positionV relativeFrom="paragraph">
                  <wp:posOffset>149225</wp:posOffset>
                </wp:positionV>
                <wp:extent cx="3693795" cy="3496310"/>
                <wp:effectExtent l="9525" t="6985" r="11430" b="11430"/>
                <wp:wrapNone/>
                <wp:docPr id="11" name="矩形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693795" cy="3496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80A3A0" w14:textId="77777777" w:rsidR="005A7B4A" w:rsidRDefault="005A7B4A" w:rsidP="005A7B4A">
                            <w:r>
                              <w:rPr>
                                <w:rFonts w:hint="eastAsia"/>
                              </w:rPr>
                              <w:t>读者查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E07017" id="矩形 11" o:spid="_x0000_s1026" style="position:absolute;margin-left:61.5pt;margin-top:11.75pt;width:290.85pt;height:275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">
                <v:textbox>
                  <w:txbxContent>
                    <w:p w14:paraId="3180A3A0" w14:textId="77777777" w:rsidR="005A7B4A" w:rsidRDefault="005A7B4A" w:rsidP="005A7B4A">
                      <w:r>
                        <w:rPr>
                          <w:rFonts w:hint="eastAsia"/>
                        </w:rPr>
                        <w:t>读者查询</w:t>
                      </w:r>
                    </w:p>
                  </w:txbxContent>
                </v:textbox>
              </v:rect>
            </w:pict>
          </mc:Fallback>
        </mc:AlternateContent>
      </w:r>
    </w:p>
    <w:p w14:paraId="2CB4FBA2" w14:textId="77777777" w:rsidR="005A7B4A" w:rsidRDefault="005A7B4A" w:rsidP="005A7B4A">
      <w:pPr>
        <w:rPr>
          <w:rFonts w:hint="eastAsia"/>
        </w:rPr>
      </w:pPr>
    </w:p>
    <w:p w14:paraId="36265024" w14:textId="5A3ED00A" w:rsidR="005A7B4A" w:rsidRDefault="005A7B4A" w:rsidP="005A7B4A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039149E" wp14:editId="226365A3">
                <wp:simplePos x="0" y="0"/>
                <wp:positionH relativeFrom="column">
                  <wp:posOffset>2851150</wp:posOffset>
                </wp:positionH>
                <wp:positionV relativeFrom="paragraph">
                  <wp:posOffset>60325</wp:posOffset>
                </wp:positionV>
                <wp:extent cx="621665" cy="270510"/>
                <wp:effectExtent l="12700" t="9525" r="13335" b="5715"/>
                <wp:wrapNone/>
                <wp:docPr id="10" name="矩形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1665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C08B00" w14:textId="77777777" w:rsidR="005A7B4A" w:rsidRDefault="005A7B4A" w:rsidP="005A7B4A">
                            <w:r>
                              <w:rPr>
                                <w:rFonts w:hint="eastAsia"/>
                              </w:rPr>
                              <w:t>查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39149E" id="矩形 10" o:spid="_x0000_s1027" style="position:absolute;margin-left:224.5pt;margin-top:4.75pt;width:48.95pt;height:21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">
                <v:textbox>
                  <w:txbxContent>
                    <w:p w14:paraId="5DC08B00" w14:textId="77777777" w:rsidR="005A7B4A" w:rsidRDefault="005A7B4A" w:rsidP="005A7B4A">
                      <w:r>
                        <w:rPr>
                          <w:rFonts w:hint="eastAsia"/>
                        </w:rPr>
                        <w:t>查询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8D8F1AD" wp14:editId="7B7B4B1C">
                <wp:simplePos x="0" y="0"/>
                <wp:positionH relativeFrom="column">
                  <wp:posOffset>1132205</wp:posOffset>
                </wp:positionH>
                <wp:positionV relativeFrom="paragraph">
                  <wp:posOffset>60325</wp:posOffset>
                </wp:positionV>
                <wp:extent cx="1492250" cy="307340"/>
                <wp:effectExtent l="8255" t="9525" r="13970" b="6985"/>
                <wp:wrapNone/>
                <wp:docPr id="9" name="矩形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492250" cy="307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BC6985" w14:textId="77777777" w:rsidR="005A7B4A" w:rsidRDefault="005A7B4A" w:rsidP="005A7B4A">
                            <w:r>
                              <w:rPr>
                                <w:rFonts w:hint="eastAsia"/>
                              </w:rPr>
                              <w:t>读者编号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D8F1AD" id="矩形 9" o:spid="_x0000_s1028" style="position:absolute;margin-left:89.15pt;margin-top:4.75pt;width:117.5pt;height:24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">
                <v:textbox>
                  <w:txbxContent>
                    <w:p w14:paraId="53BC6985" w14:textId="77777777" w:rsidR="005A7B4A" w:rsidRDefault="005A7B4A" w:rsidP="005A7B4A">
                      <w:r>
                        <w:rPr>
                          <w:rFonts w:hint="eastAsia"/>
                        </w:rPr>
                        <w:t>读者编号</w:t>
                      </w:r>
                    </w:p>
                  </w:txbxContent>
                </v:textbox>
              </v:rect>
            </w:pict>
          </mc:Fallback>
        </mc:AlternateContent>
      </w:r>
    </w:p>
    <w:p w14:paraId="76DD4A32" w14:textId="77777777" w:rsidR="005A7B4A" w:rsidRDefault="005A7B4A" w:rsidP="005A7B4A"/>
    <w:p w14:paraId="22744731" w14:textId="77777777" w:rsidR="005A7B4A" w:rsidRPr="00744C13" w:rsidRDefault="005A7B4A" w:rsidP="005A7B4A">
      <w:pPr>
        <w:rPr>
          <w:rFonts w:hint="eastAsia"/>
        </w:rPr>
      </w:pPr>
    </w:p>
    <w:p w14:paraId="61DBF359" w14:textId="750278E0" w:rsidR="005A7B4A" w:rsidRPr="00744C13" w:rsidRDefault="005A7B4A" w:rsidP="005A7B4A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BC527E" wp14:editId="42D15DA6">
                <wp:simplePos x="0" y="0"/>
                <wp:positionH relativeFrom="column">
                  <wp:posOffset>2922905</wp:posOffset>
                </wp:positionH>
                <wp:positionV relativeFrom="paragraph">
                  <wp:posOffset>329565</wp:posOffset>
                </wp:positionV>
                <wp:extent cx="988695" cy="1046480"/>
                <wp:effectExtent l="8255" t="6350" r="12700" b="13970"/>
                <wp:wrapNone/>
                <wp:docPr id="8" name="矩形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88695" cy="1046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9D3802" w14:textId="77777777" w:rsidR="005A7B4A" w:rsidRDefault="005A7B4A" w:rsidP="005A7B4A">
                            <w:r>
                              <w:rPr>
                                <w:rFonts w:hint="eastAsia"/>
                              </w:rPr>
                              <w:t>照片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BC527E" id="矩形 8" o:spid="_x0000_s1029" style="position:absolute;margin-left:230.15pt;margin-top:25.95pt;width:77.85pt;height:82.4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">
                <v:textbox>
                  <w:txbxContent>
                    <w:p w14:paraId="049D3802" w14:textId="77777777" w:rsidR="005A7B4A" w:rsidRDefault="005A7B4A" w:rsidP="005A7B4A">
                      <w:r>
                        <w:rPr>
                          <w:rFonts w:hint="eastAsia"/>
                        </w:rPr>
                        <w:t>照片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4B55AAD" wp14:editId="402341B2">
                <wp:simplePos x="0" y="0"/>
                <wp:positionH relativeFrom="column">
                  <wp:posOffset>2922905</wp:posOffset>
                </wp:positionH>
                <wp:positionV relativeFrom="paragraph">
                  <wp:posOffset>1917065</wp:posOffset>
                </wp:positionV>
                <wp:extent cx="987425" cy="329565"/>
                <wp:effectExtent l="8255" t="12700" r="13970" b="10160"/>
                <wp:wrapNone/>
                <wp:docPr id="7" name="矩形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87425" cy="329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E1A838" w14:textId="77777777" w:rsidR="005A7B4A" w:rsidRDefault="005A7B4A" w:rsidP="005A7B4A">
                            <w:r>
                              <w:rPr>
                                <w:rFonts w:hint="eastAsia"/>
                              </w:rPr>
                              <w:t>逾期数量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B55AAD" id="矩形 7" o:spid="_x0000_s1030" style="position:absolute;margin-left:230.15pt;margin-top:150.95pt;width:77.75pt;height:25.9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">
                <v:textbox>
                  <w:txbxContent>
                    <w:p w14:paraId="54E1A838" w14:textId="77777777" w:rsidR="005A7B4A" w:rsidRDefault="005A7B4A" w:rsidP="005A7B4A">
                      <w:r>
                        <w:rPr>
                          <w:rFonts w:hint="eastAsia"/>
                        </w:rPr>
                        <w:t>逾期数量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C6493CF" wp14:editId="1183D6B2">
                <wp:simplePos x="0" y="0"/>
                <wp:positionH relativeFrom="column">
                  <wp:posOffset>1322070</wp:posOffset>
                </wp:positionH>
                <wp:positionV relativeFrom="paragraph">
                  <wp:posOffset>1917065</wp:posOffset>
                </wp:positionV>
                <wp:extent cx="1302385" cy="329565"/>
                <wp:effectExtent l="7620" t="12700" r="13970" b="10160"/>
                <wp:wrapNone/>
                <wp:docPr id="6" name="矩形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02385" cy="329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05F5CC" w14:textId="77777777" w:rsidR="005A7B4A" w:rsidRDefault="005A7B4A" w:rsidP="005A7B4A">
                            <w:r>
                              <w:rPr>
                                <w:rFonts w:hint="eastAsia"/>
                              </w:rPr>
                              <w:t>借书数量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6493CF" id="矩形 6" o:spid="_x0000_s1031" style="position:absolute;margin-left:104.1pt;margin-top:150.95pt;width:102.55pt;height:25.9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">
                <v:textbox>
                  <w:txbxContent>
                    <w:p w14:paraId="3105F5CC" w14:textId="77777777" w:rsidR="005A7B4A" w:rsidRDefault="005A7B4A" w:rsidP="005A7B4A">
                      <w:r>
                        <w:rPr>
                          <w:rFonts w:hint="eastAsia"/>
                        </w:rPr>
                        <w:t>借书数量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9875ADE" wp14:editId="24AABFDA">
                <wp:simplePos x="0" y="0"/>
                <wp:positionH relativeFrom="column">
                  <wp:posOffset>1322070</wp:posOffset>
                </wp:positionH>
                <wp:positionV relativeFrom="paragraph">
                  <wp:posOffset>1480820</wp:posOffset>
                </wp:positionV>
                <wp:extent cx="1302385" cy="329565"/>
                <wp:effectExtent l="7620" t="5080" r="13970" b="8255"/>
                <wp:wrapNone/>
                <wp:docPr id="5" name="矩形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02385" cy="329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06135E" w14:textId="77777777" w:rsidR="005A7B4A" w:rsidRDefault="005A7B4A" w:rsidP="005A7B4A">
                            <w:r>
                              <w:rPr>
                                <w:rFonts w:hint="eastAsia"/>
                              </w:rPr>
                              <w:t>注册时间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875ADE" id="矩形 5" o:spid="_x0000_s1032" style="position:absolute;margin-left:104.1pt;margin-top:116.6pt;width:102.55pt;height:25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">
                <v:textbox>
                  <w:txbxContent>
                    <w:p w14:paraId="1806135E" w14:textId="77777777" w:rsidR="005A7B4A" w:rsidRDefault="005A7B4A" w:rsidP="005A7B4A">
                      <w:r>
                        <w:rPr>
                          <w:rFonts w:hint="eastAsia"/>
                        </w:rPr>
                        <w:t>注册时间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8B5DB6E" wp14:editId="412DE3D5">
                <wp:simplePos x="0" y="0"/>
                <wp:positionH relativeFrom="column">
                  <wp:posOffset>1322070</wp:posOffset>
                </wp:positionH>
                <wp:positionV relativeFrom="paragraph">
                  <wp:posOffset>1046480</wp:posOffset>
                </wp:positionV>
                <wp:extent cx="1302385" cy="329565"/>
                <wp:effectExtent l="7620" t="8890" r="13970" b="13970"/>
                <wp:wrapNone/>
                <wp:docPr id="4" name="矩形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02385" cy="329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E2C95B" w14:textId="77777777" w:rsidR="005A7B4A" w:rsidRDefault="005A7B4A" w:rsidP="005A7B4A">
                            <w:r>
                              <w:rPr>
                                <w:rFonts w:hint="eastAsia"/>
                              </w:rPr>
                              <w:t>读者类型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B5DB6E" id="矩形 4" o:spid="_x0000_s1033" style="position:absolute;margin-left:104.1pt;margin-top:82.4pt;width:102.55pt;height:25.9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">
                <v:textbox>
                  <w:txbxContent>
                    <w:p w14:paraId="77E2C95B" w14:textId="77777777" w:rsidR="005A7B4A" w:rsidRDefault="005A7B4A" w:rsidP="005A7B4A">
                      <w:r>
                        <w:rPr>
                          <w:rFonts w:hint="eastAsia"/>
                        </w:rPr>
                        <w:t>读者类型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AFCA33" wp14:editId="2A84202E">
                <wp:simplePos x="0" y="0"/>
                <wp:positionH relativeFrom="column">
                  <wp:posOffset>1132205</wp:posOffset>
                </wp:positionH>
                <wp:positionV relativeFrom="paragraph">
                  <wp:posOffset>68580</wp:posOffset>
                </wp:positionV>
                <wp:extent cx="2940685" cy="2536190"/>
                <wp:effectExtent l="8255" t="12065" r="13335" b="13970"/>
                <wp:wrapNone/>
                <wp:docPr id="3" name="矩形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940685" cy="2536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327EC9" id="矩形 3" o:spid="_x0000_s1026" style="position:absolute;left:0;text-align:left;margin-left:89.15pt;margin-top:5.4pt;width:231.55pt;height:199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9ECEC0E" wp14:editId="1976495C">
                <wp:simplePos x="0" y="0"/>
                <wp:positionH relativeFrom="column">
                  <wp:posOffset>1322070</wp:posOffset>
                </wp:positionH>
                <wp:positionV relativeFrom="paragraph">
                  <wp:posOffset>263525</wp:posOffset>
                </wp:positionV>
                <wp:extent cx="1302385" cy="271145"/>
                <wp:effectExtent l="7620" t="6985" r="13970" b="7620"/>
                <wp:wrapNone/>
                <wp:docPr id="2" name="矩形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02385" cy="271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F4DDE0" w14:textId="77777777" w:rsidR="005A7B4A" w:rsidRDefault="005A7B4A" w:rsidP="005A7B4A">
                            <w:r>
                              <w:rPr>
                                <w:rFonts w:hint="eastAsia"/>
                              </w:rPr>
                              <w:t>姓名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ECEC0E" id="矩形 2" o:spid="_x0000_s1034" style="position:absolute;margin-left:104.1pt;margin-top:20.75pt;width:102.55pt;height:21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">
                <v:textbox>
                  <w:txbxContent>
                    <w:p w14:paraId="6EF4DDE0" w14:textId="77777777" w:rsidR="005A7B4A" w:rsidRDefault="005A7B4A" w:rsidP="005A7B4A">
                      <w:r>
                        <w:rPr>
                          <w:rFonts w:hint="eastAsia"/>
                        </w:rPr>
                        <w:t>姓名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128B3A6" wp14:editId="6CA12A48">
                <wp:simplePos x="0" y="0"/>
                <wp:positionH relativeFrom="column">
                  <wp:posOffset>1322070</wp:posOffset>
                </wp:positionH>
                <wp:positionV relativeFrom="paragraph">
                  <wp:posOffset>607695</wp:posOffset>
                </wp:positionV>
                <wp:extent cx="1302385" cy="329565"/>
                <wp:effectExtent l="7620" t="8255" r="13970" b="5080"/>
                <wp:wrapNone/>
                <wp:docPr id="1" name="矩形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02385" cy="329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250AF" w14:textId="77777777" w:rsidR="005A7B4A" w:rsidRDefault="005A7B4A" w:rsidP="005A7B4A">
                            <w:r>
                              <w:rPr>
                                <w:rFonts w:hint="eastAsia"/>
                              </w:rPr>
                              <w:t>所在分院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28B3A6" id="矩形 1" o:spid="_x0000_s1035" style="position:absolute;margin-left:104.1pt;margin-top:47.85pt;width:102.55pt;height:25.9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">
                <v:textbox>
                  <w:txbxContent>
                    <w:p w14:paraId="2D1250AF" w14:textId="77777777" w:rsidR="005A7B4A" w:rsidRDefault="005A7B4A" w:rsidP="005A7B4A">
                      <w:r>
                        <w:rPr>
                          <w:rFonts w:hint="eastAsia"/>
                        </w:rPr>
                        <w:t>所在分院</w:t>
                      </w:r>
                    </w:p>
                  </w:txbxContent>
                </v:textbox>
              </v:rect>
            </w:pict>
          </mc:Fallback>
        </mc:AlternateContent>
      </w:r>
    </w:p>
    <w:p w14:paraId="4E138149" w14:textId="77777777" w:rsidR="005A7B4A" w:rsidRDefault="005A7B4A" w:rsidP="005A7B4A">
      <w:pPr>
        <w:tabs>
          <w:tab w:val="left" w:pos="5126"/>
        </w:tabs>
      </w:pPr>
    </w:p>
    <w:p w14:paraId="3F071596" w14:textId="5D53B332" w:rsidR="00D3155D" w:rsidRDefault="005A7B4A" w:rsidP="005A7B4A">
      <w:r>
        <w:br w:type="page"/>
      </w:r>
    </w:p>
    <w:sectPr w:rsidR="00D315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51EFFE" w14:textId="77777777" w:rsidR="00873FFD" w:rsidRDefault="00873FFD" w:rsidP="005A7B4A">
      <w:r>
        <w:separator/>
      </w:r>
    </w:p>
  </w:endnote>
  <w:endnote w:type="continuationSeparator" w:id="0">
    <w:p w14:paraId="1142AAB1" w14:textId="77777777" w:rsidR="00873FFD" w:rsidRDefault="00873FFD" w:rsidP="005A7B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C9E206" w14:textId="77777777" w:rsidR="00873FFD" w:rsidRDefault="00873FFD" w:rsidP="005A7B4A">
      <w:r>
        <w:separator/>
      </w:r>
    </w:p>
  </w:footnote>
  <w:footnote w:type="continuationSeparator" w:id="0">
    <w:p w14:paraId="6ACE36C2" w14:textId="77777777" w:rsidR="00873FFD" w:rsidRDefault="00873FFD" w:rsidP="005A7B4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AQILSzMzIyMLYyUdpeDU4uLM/DyQAsNaAD/+g/csAAAA"/>
  </w:docVars>
  <w:rsids>
    <w:rsidRoot w:val="00D3155D"/>
    <w:rsid w:val="000A28EA"/>
    <w:rsid w:val="00272D2F"/>
    <w:rsid w:val="005A7B4A"/>
    <w:rsid w:val="00873FFD"/>
    <w:rsid w:val="00933B26"/>
    <w:rsid w:val="00D31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44902A"/>
  <w15:chartTrackingRefBased/>
  <w15:docId w15:val="{507E702B-2ABB-4706-A234-E51493DB2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A7B4A"/>
    <w:rPr>
      <w:rFonts w:ascii="宋体" w:eastAsia="宋体" w:hAnsi="宋体" w:cs="宋体"/>
      <w:kern w:val="0"/>
      <w:sz w:val="24"/>
      <w:szCs w:val="24"/>
    </w:rPr>
  </w:style>
  <w:style w:type="paragraph" w:styleId="2">
    <w:name w:val="heading 2"/>
    <w:basedOn w:val="a"/>
    <w:next w:val="a"/>
    <w:link w:val="2Char"/>
    <w:qFormat/>
    <w:rsid w:val="005A7B4A"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A7B4A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A7B4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A7B4A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A7B4A"/>
    <w:rPr>
      <w:sz w:val="18"/>
      <w:szCs w:val="18"/>
    </w:rPr>
  </w:style>
  <w:style w:type="character" w:customStyle="1" w:styleId="20">
    <w:name w:val="标题 2 字符"/>
    <w:basedOn w:val="a0"/>
    <w:uiPriority w:val="9"/>
    <w:semiHidden/>
    <w:rsid w:val="005A7B4A"/>
    <w:rPr>
      <w:rFonts w:asciiTheme="majorHAnsi" w:eastAsiaTheme="majorEastAsia" w:hAnsiTheme="majorHAnsi" w:cstheme="majorBidi"/>
      <w:b/>
      <w:bCs/>
      <w:kern w:val="0"/>
      <w:sz w:val="32"/>
      <w:szCs w:val="32"/>
    </w:rPr>
  </w:style>
  <w:style w:type="character" w:customStyle="1" w:styleId="2Char">
    <w:name w:val="标题 2 Char"/>
    <w:link w:val="2"/>
    <w:rsid w:val="005A7B4A"/>
    <w:rPr>
      <w:rFonts w:ascii="Arial" w:eastAsia="黑体" w:hAnsi="Arial" w:cs="宋体"/>
      <w:b/>
      <w:bCs/>
      <w:kern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5</cp:revision>
  <dcterms:created xsi:type="dcterms:W3CDTF">2018-10-23T05:00:00Z</dcterms:created>
  <dcterms:modified xsi:type="dcterms:W3CDTF">2018-10-23T05:02:00Z</dcterms:modified>
</cp:coreProperties>
</file>